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4659B74B" w:rsidR="004F1CD0" w:rsidRDefault="00385430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N</w:t>
      </w:r>
      <w:r w:rsidR="00747FB2">
        <w:rPr>
          <w:sz w:val="36"/>
          <w:szCs w:val="36"/>
          <w:lang w:val="en-GB"/>
        </w:rPr>
        <w:t>orth Carolina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1C2C29" w14:textId="77777777" w:rsidR="00AF0E2E" w:rsidRDefault="00AF0E2E" w:rsidP="00CB37D9">
      <w:pPr>
        <w:spacing w:after="0" w:line="240" w:lineRule="auto"/>
      </w:pPr>
      <w:r>
        <w:separator/>
      </w:r>
    </w:p>
  </w:endnote>
  <w:endnote w:type="continuationSeparator" w:id="0">
    <w:p w14:paraId="5DD04844" w14:textId="77777777" w:rsidR="00AF0E2E" w:rsidRDefault="00AF0E2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4E0C07" w14:textId="77777777" w:rsidR="00C415E2" w:rsidRDefault="00C415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11B6A904" w:rsidR="00CB37D9" w:rsidRPr="00C415E2" w:rsidRDefault="00CB37D9" w:rsidP="00C415E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A9EE81" w14:textId="77777777" w:rsidR="00C415E2" w:rsidRDefault="00C415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AEE99B" w14:textId="77777777" w:rsidR="00AF0E2E" w:rsidRDefault="00AF0E2E" w:rsidP="00CB37D9">
      <w:pPr>
        <w:spacing w:after="0" w:line="240" w:lineRule="auto"/>
      </w:pPr>
      <w:r>
        <w:separator/>
      </w:r>
    </w:p>
  </w:footnote>
  <w:footnote w:type="continuationSeparator" w:id="0">
    <w:p w14:paraId="03C4E0E3" w14:textId="77777777" w:rsidR="00AF0E2E" w:rsidRDefault="00AF0E2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470524" w14:textId="77777777" w:rsidR="00C415E2" w:rsidRDefault="00C415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B9AB382" w:rsidR="00AD6FC0" w:rsidRPr="00C415E2" w:rsidRDefault="00AD6FC0" w:rsidP="00C415E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EECF23" w14:textId="77777777" w:rsidR="00C415E2" w:rsidRDefault="00C415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31742071">
    <w:abstractNumId w:val="1"/>
  </w:num>
  <w:num w:numId="2" w16cid:durableId="1716925236">
    <w:abstractNumId w:val="0"/>
  </w:num>
  <w:num w:numId="3" w16cid:durableId="998732590">
    <w:abstractNumId w:val="2"/>
  </w:num>
  <w:num w:numId="4" w16cid:durableId="835262108">
    <w:abstractNumId w:val="4"/>
  </w:num>
  <w:num w:numId="5" w16cid:durableId="1977178206">
    <w:abstractNumId w:val="5"/>
  </w:num>
  <w:num w:numId="6" w16cid:durableId="157624479">
    <w:abstractNumId w:val="3"/>
  </w:num>
  <w:num w:numId="7" w16cid:durableId="813760669">
    <w:abstractNumId w:val="8"/>
  </w:num>
  <w:num w:numId="8" w16cid:durableId="2126381115">
    <w:abstractNumId w:val="6"/>
  </w:num>
  <w:num w:numId="9" w16cid:durableId="42434860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52124"/>
    <w:rsid w:val="000926AA"/>
    <w:rsid w:val="000C56E1"/>
    <w:rsid w:val="000D10EF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3E4DDE"/>
    <w:rsid w:val="00426C19"/>
    <w:rsid w:val="004553F3"/>
    <w:rsid w:val="00473500"/>
    <w:rsid w:val="004F1CD0"/>
    <w:rsid w:val="004F5D47"/>
    <w:rsid w:val="00515AC9"/>
    <w:rsid w:val="00521003"/>
    <w:rsid w:val="00524D96"/>
    <w:rsid w:val="00555B67"/>
    <w:rsid w:val="00560593"/>
    <w:rsid w:val="00570A17"/>
    <w:rsid w:val="005826D8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478D0"/>
    <w:rsid w:val="00747FB2"/>
    <w:rsid w:val="007B179B"/>
    <w:rsid w:val="007D2FFB"/>
    <w:rsid w:val="00814775"/>
    <w:rsid w:val="00817C7B"/>
    <w:rsid w:val="00831A9F"/>
    <w:rsid w:val="0083370E"/>
    <w:rsid w:val="008339D8"/>
    <w:rsid w:val="008534AE"/>
    <w:rsid w:val="008A0792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A17025"/>
    <w:rsid w:val="00A177F1"/>
    <w:rsid w:val="00A56F25"/>
    <w:rsid w:val="00A77BBB"/>
    <w:rsid w:val="00A84F9E"/>
    <w:rsid w:val="00A94529"/>
    <w:rsid w:val="00AC0692"/>
    <w:rsid w:val="00AD6FC0"/>
    <w:rsid w:val="00AF0E2E"/>
    <w:rsid w:val="00B02B94"/>
    <w:rsid w:val="00B32A3C"/>
    <w:rsid w:val="00B572C1"/>
    <w:rsid w:val="00BC0F62"/>
    <w:rsid w:val="00BD1993"/>
    <w:rsid w:val="00C116C3"/>
    <w:rsid w:val="00C415E2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8360A"/>
    <w:rsid w:val="00E9546D"/>
    <w:rsid w:val="00F17DF3"/>
    <w:rsid w:val="00F27488"/>
    <w:rsid w:val="00F3477B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8</Words>
  <Characters>3639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9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